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8" w:type="dxa"/>
        <w:tblLayout w:type="fixed"/>
        <w:tblLook w:val="04A0" w:firstRow="1" w:lastRow="0" w:firstColumn="1" w:lastColumn="0" w:noHBand="0" w:noVBand="1"/>
      </w:tblPr>
      <w:tblGrid>
        <w:gridCol w:w="562"/>
        <w:gridCol w:w="2246"/>
        <w:gridCol w:w="5097"/>
        <w:gridCol w:w="1743"/>
        <w:gridCol w:w="5040"/>
      </w:tblGrid>
      <w:tr w:rsidR="00597D6C" w:rsidTr="00DD3511">
        <w:trPr>
          <w:trHeight w:val="712"/>
        </w:trPr>
        <w:tc>
          <w:tcPr>
            <w:tcW w:w="14688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Elektroniki i Inf</w:t>
            </w:r>
            <w:r w:rsidR="00660082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matyki</w:t>
            </w:r>
          </w:p>
        </w:tc>
      </w:tr>
      <w:tr w:rsidR="00597D6C" w:rsidTr="00DD3511">
        <w:trPr>
          <w:trHeight w:val="1118"/>
        </w:trPr>
        <w:tc>
          <w:tcPr>
            <w:tcW w:w="7905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INTEGROWANI 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783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8B37B1">
        <w:tc>
          <w:tcPr>
            <w:tcW w:w="56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24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09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1743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5040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C046E5" w:rsidTr="006844E2">
        <w:trPr>
          <w:trHeight w:val="610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46" w:type="dxa"/>
          </w:tcPr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22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5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2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26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A6332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2.0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</w:tc>
        <w:tc>
          <w:tcPr>
            <w:tcW w:w="5097" w:type="dxa"/>
          </w:tcPr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)</w:t>
            </w:r>
          </w:p>
        </w:tc>
        <w:tc>
          <w:tcPr>
            <w:tcW w:w="1743" w:type="dxa"/>
          </w:tcPr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</w:tc>
        <w:tc>
          <w:tcPr>
            <w:tcW w:w="5040" w:type="dxa"/>
          </w:tcPr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EE5841">
        <w:trPr>
          <w:trHeight w:val="547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46" w:type="dxa"/>
          </w:tcPr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2.2020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29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5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8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2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9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2.01.2021r.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26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046E5" w:rsidRPr="00A6332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9.0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10:0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2C76CD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46" w:type="dxa"/>
          </w:tcPr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12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22.12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01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.01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.01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2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r.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2.20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Pr="008B37B1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00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spółprowadzenie pracy inżynierskiej przez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acodawcę</w:t>
            </w:r>
          </w:p>
        </w:tc>
      </w:tr>
      <w:tr w:rsidR="00C046E5" w:rsidTr="0018014B">
        <w:trPr>
          <w:trHeight w:val="58"/>
        </w:trPr>
        <w:tc>
          <w:tcPr>
            <w:tcW w:w="562" w:type="dxa"/>
          </w:tcPr>
          <w:p w:rsidR="00C046E5" w:rsidRDefault="00C046E5" w:rsidP="00654C1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2246" w:type="dxa"/>
          </w:tcPr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A63325" w:rsidRDefault="00C046E5" w:rsidP="005B3E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</w:tc>
        <w:tc>
          <w:tcPr>
            <w:tcW w:w="5097" w:type="dxa"/>
          </w:tcPr>
          <w:p w:rsidR="00C046E5" w:rsidRDefault="00C046E5"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edziba firm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lobalLog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ul. Zwycięstwa 35 7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22 Koszal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lub s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</w:tc>
        <w:tc>
          <w:tcPr>
            <w:tcW w:w="5040" w:type="dxa"/>
          </w:tcPr>
          <w:p w:rsidR="00C046E5" w:rsidRDefault="00C046E5" w:rsidP="008B37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ED5DE2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246" w:type="dxa"/>
          </w:tcPr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.12.202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29.12.202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5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7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2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4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21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28.01.2021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4.02.2021</w:t>
            </w:r>
          </w:p>
          <w:p w:rsidR="00C046E5" w:rsidRPr="00A6332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.02.2021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8: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E43ED6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246" w:type="dxa"/>
          </w:tcPr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A63325" w:rsidRDefault="00C046E5" w:rsidP="005B3E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:00 - 17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A60426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246" w:type="dxa"/>
          </w:tcPr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9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1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2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5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2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9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6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2.02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9.02.202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:00 - 13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spółprowadzenie pracy inżynierskiej przez pracodawcę</w:t>
            </w:r>
          </w:p>
        </w:tc>
      </w:tr>
      <w:tr w:rsidR="00C046E5" w:rsidTr="00723018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246" w:type="dxa"/>
          </w:tcPr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09.12.2020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15.12.2020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22.12.2020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05.01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08.01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12.01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19.01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26.01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02.02.2021r.</w:t>
            </w:r>
          </w:p>
          <w:p w:rsidR="00C046E5" w:rsidRP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6E5">
              <w:rPr>
                <w:rFonts w:ascii="Times New Roman" w:hAnsi="Times New Roman" w:cs="Times New Roman"/>
                <w:sz w:val="24"/>
                <w:szCs w:val="24"/>
              </w:rPr>
              <w:t>09.02.202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1D3471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246" w:type="dxa"/>
          </w:tcPr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9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6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2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9.12.2020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5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3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0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27.01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03.02.2021r.</w:t>
            </w:r>
          </w:p>
          <w:p w:rsidR="00C046E5" w:rsidRPr="005B3EC7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EC7">
              <w:rPr>
                <w:rFonts w:ascii="Times New Roman" w:hAnsi="Times New Roman" w:cs="Times New Roman"/>
                <w:sz w:val="24"/>
                <w:szCs w:val="24"/>
              </w:rPr>
              <w:t>10.02.202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8: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9:5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Pr="00654C14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6: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106FBE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2246" w:type="dxa"/>
          </w:tcPr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A63325" w:rsidRDefault="00C046E5" w:rsidP="005B3E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</w:tc>
        <w:tc>
          <w:tcPr>
            <w:tcW w:w="5097" w:type="dxa"/>
          </w:tcPr>
          <w:p w:rsidR="00C046E5" w:rsidRDefault="00C046E5"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edziba firm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lobalLog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ul. Zwycięstwa 35 7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022 Koszal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lub s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9:00</w:t>
            </w:r>
          </w:p>
        </w:tc>
        <w:tc>
          <w:tcPr>
            <w:tcW w:w="5040" w:type="dxa"/>
          </w:tcPr>
          <w:p w:rsidR="00C046E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C046E5" w:rsidTr="00AA1A8C">
        <w:trPr>
          <w:trHeight w:val="58"/>
        </w:trPr>
        <w:tc>
          <w:tcPr>
            <w:tcW w:w="562" w:type="dxa"/>
          </w:tcPr>
          <w:p w:rsidR="00C046E5" w:rsidRDefault="00C046E5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246" w:type="dxa"/>
          </w:tcPr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1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8B37B1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  <w:p w:rsidR="00C046E5" w:rsidRPr="00A63325" w:rsidRDefault="00C046E5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8B37B1">
              <w:rPr>
                <w:rFonts w:ascii="Times New Roman" w:hAnsi="Times New Roman" w:cs="Times New Roman"/>
                <w:sz w:val="24"/>
                <w:szCs w:val="24"/>
              </w:rPr>
              <w:t>.02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r.</w:t>
            </w:r>
          </w:p>
        </w:tc>
        <w:tc>
          <w:tcPr>
            <w:tcW w:w="5097" w:type="dxa"/>
          </w:tcPr>
          <w:p w:rsidR="00C046E5" w:rsidRDefault="00C046E5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 - 20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 - 20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 - 20:00</w:t>
            </w:r>
          </w:p>
          <w:p w:rsidR="00C046E5" w:rsidRDefault="00C046E5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 - 20:00</w:t>
            </w:r>
          </w:p>
          <w:p w:rsidR="00C046E5" w:rsidRDefault="00C046E5" w:rsidP="005B3E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 - 20:00</w:t>
            </w:r>
          </w:p>
        </w:tc>
        <w:tc>
          <w:tcPr>
            <w:tcW w:w="5040" w:type="dxa"/>
          </w:tcPr>
          <w:p w:rsidR="00C046E5" w:rsidRDefault="00C046E5" w:rsidP="005B3E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</w:tbl>
    <w:p w:rsidR="00597D6C" w:rsidRPr="00597D6C" w:rsidRDefault="00597D6C" w:rsidP="00597D6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97D6C" w:rsidRPr="00597D6C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26C" w:rsidRDefault="004A126C" w:rsidP="00597D6C">
      <w:pPr>
        <w:spacing w:after="0" w:line="240" w:lineRule="auto"/>
      </w:pPr>
      <w:r>
        <w:separator/>
      </w:r>
    </w:p>
  </w:endnote>
  <w:endnote w:type="continuationSeparator" w:id="0">
    <w:p w:rsidR="004A126C" w:rsidRDefault="004A126C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26C" w:rsidRDefault="004A126C" w:rsidP="00597D6C">
      <w:pPr>
        <w:spacing w:after="0" w:line="240" w:lineRule="auto"/>
      </w:pPr>
      <w:r>
        <w:separator/>
      </w:r>
    </w:p>
  </w:footnote>
  <w:footnote w:type="continuationSeparator" w:id="0">
    <w:p w:rsidR="004A126C" w:rsidRDefault="004A126C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C14" w:rsidRDefault="00654C14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61A8"/>
    <w:rsid w:val="0004431B"/>
    <w:rsid w:val="000B554A"/>
    <w:rsid w:val="000D426F"/>
    <w:rsid w:val="00133DA0"/>
    <w:rsid w:val="0015591D"/>
    <w:rsid w:val="00187E75"/>
    <w:rsid w:val="001D02EC"/>
    <w:rsid w:val="001D7F8C"/>
    <w:rsid w:val="001E5EEC"/>
    <w:rsid w:val="001F6F9E"/>
    <w:rsid w:val="00211C11"/>
    <w:rsid w:val="00212725"/>
    <w:rsid w:val="00212B53"/>
    <w:rsid w:val="00216E34"/>
    <w:rsid w:val="00283F38"/>
    <w:rsid w:val="00324E50"/>
    <w:rsid w:val="0033180D"/>
    <w:rsid w:val="003345E3"/>
    <w:rsid w:val="00357A57"/>
    <w:rsid w:val="003619D8"/>
    <w:rsid w:val="003855DD"/>
    <w:rsid w:val="003B3E6F"/>
    <w:rsid w:val="0040155D"/>
    <w:rsid w:val="0042796B"/>
    <w:rsid w:val="004A126C"/>
    <w:rsid w:val="004B4944"/>
    <w:rsid w:val="004F36DE"/>
    <w:rsid w:val="00551D96"/>
    <w:rsid w:val="005912F9"/>
    <w:rsid w:val="00597D6C"/>
    <w:rsid w:val="005B3EC7"/>
    <w:rsid w:val="005D3AC7"/>
    <w:rsid w:val="00604332"/>
    <w:rsid w:val="00654C14"/>
    <w:rsid w:val="00660082"/>
    <w:rsid w:val="00662A7F"/>
    <w:rsid w:val="00662B4F"/>
    <w:rsid w:val="006A56A2"/>
    <w:rsid w:val="006C0785"/>
    <w:rsid w:val="006E1E96"/>
    <w:rsid w:val="006F3D94"/>
    <w:rsid w:val="006F7DB4"/>
    <w:rsid w:val="00705804"/>
    <w:rsid w:val="0077343B"/>
    <w:rsid w:val="00775ED8"/>
    <w:rsid w:val="0077649A"/>
    <w:rsid w:val="007B29DB"/>
    <w:rsid w:val="00800076"/>
    <w:rsid w:val="00807F2E"/>
    <w:rsid w:val="00834F78"/>
    <w:rsid w:val="008B37B1"/>
    <w:rsid w:val="008E52DD"/>
    <w:rsid w:val="008F5728"/>
    <w:rsid w:val="009012E3"/>
    <w:rsid w:val="009301A7"/>
    <w:rsid w:val="009469EA"/>
    <w:rsid w:val="009830E7"/>
    <w:rsid w:val="009A6308"/>
    <w:rsid w:val="00A10ABC"/>
    <w:rsid w:val="00A16400"/>
    <w:rsid w:val="00A22776"/>
    <w:rsid w:val="00A4099B"/>
    <w:rsid w:val="00A40B44"/>
    <w:rsid w:val="00A80D19"/>
    <w:rsid w:val="00A81A69"/>
    <w:rsid w:val="00A9702F"/>
    <w:rsid w:val="00AB5082"/>
    <w:rsid w:val="00AF5078"/>
    <w:rsid w:val="00B40ABB"/>
    <w:rsid w:val="00B66248"/>
    <w:rsid w:val="00B90EFD"/>
    <w:rsid w:val="00BC743E"/>
    <w:rsid w:val="00BE233A"/>
    <w:rsid w:val="00C046E5"/>
    <w:rsid w:val="00C12B84"/>
    <w:rsid w:val="00C17680"/>
    <w:rsid w:val="00C21348"/>
    <w:rsid w:val="00C30281"/>
    <w:rsid w:val="00CA1B02"/>
    <w:rsid w:val="00CD30D8"/>
    <w:rsid w:val="00CD5CD9"/>
    <w:rsid w:val="00D536E9"/>
    <w:rsid w:val="00DD3511"/>
    <w:rsid w:val="00DE7B80"/>
    <w:rsid w:val="00DF48F2"/>
    <w:rsid w:val="00E26E95"/>
    <w:rsid w:val="00E31AD0"/>
    <w:rsid w:val="00E3507C"/>
    <w:rsid w:val="00E50FA2"/>
    <w:rsid w:val="00E51FD6"/>
    <w:rsid w:val="00E8568B"/>
    <w:rsid w:val="00E97EA5"/>
    <w:rsid w:val="00EA0EB1"/>
    <w:rsid w:val="00F23F32"/>
    <w:rsid w:val="00F47C3C"/>
    <w:rsid w:val="00FC7677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D94C07AE-04D8-43CC-9911-5526A7449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A6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18</Words>
  <Characters>3112</Characters>
  <Application>Microsoft Office Word</Application>
  <DocSecurity>4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1-02-23T09:25:00Z</dcterms:created>
  <dcterms:modified xsi:type="dcterms:W3CDTF">2021-02-23T09:25:00Z</dcterms:modified>
</cp:coreProperties>
</file>